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0"/>
        <w:gridCol w:w="2113"/>
        <w:gridCol w:w="1164"/>
        <w:gridCol w:w="3827"/>
        <w:gridCol w:w="2204"/>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44E850BB" w:rsidR="00D72741" w:rsidRPr="006F56D7" w:rsidRDefault="00866ED2" w:rsidP="007F6D7A">
            <w:pPr>
              <w:spacing w:before="280"/>
              <w:jc w:val="center"/>
              <w:rPr>
                <w:rFonts w:asciiTheme="majorBidi" w:hAnsiTheme="majorBidi" w:cstheme="majorBidi"/>
              </w:rPr>
            </w:pPr>
            <w:r>
              <w:rPr>
                <w:rFonts w:asciiTheme="majorBidi" w:hAnsiTheme="majorBidi" w:cstheme="majorBidi"/>
                <w:sz w:val="28"/>
                <w:szCs w:val="24"/>
              </w:rPr>
              <w:t xml:space="preserve">Journal of Advanced Vehicle System </w:t>
            </w:r>
          </w:p>
        </w:tc>
        <w:tc>
          <w:tcPr>
            <w:tcW w:w="2231" w:type="dxa"/>
            <w:gridSpan w:val="2"/>
            <w:vMerge w:val="restart"/>
            <w:tcBorders>
              <w:top w:val="single" w:sz="18" w:space="0" w:color="auto"/>
              <w:left w:val="nil"/>
            </w:tcBorders>
            <w:vAlign w:val="center"/>
          </w:tcPr>
          <w:p w14:paraId="6191C904" w14:textId="1E16A468" w:rsidR="00D72741" w:rsidRPr="006F672B" w:rsidRDefault="00866ED2" w:rsidP="009E2B42">
            <w:pPr>
              <w:ind w:right="-115"/>
              <w:jc w:val="right"/>
            </w:pPr>
            <w:r w:rsidRPr="00866ED2">
              <w:rPr>
                <w:noProof/>
              </w:rPr>
              <w:drawing>
                <wp:inline distT="0" distB="0" distL="0" distR="0" wp14:anchorId="65ADF190" wp14:editId="33D4AD8D">
                  <wp:extent cx="886968" cy="1255916"/>
                  <wp:effectExtent l="0" t="0" r="2540" b="1905"/>
                  <wp:docPr id="877618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18391"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24AC9519" w14:textId="698B2C2E" w:rsidR="001738A6" w:rsidRPr="00976643" w:rsidRDefault="001738A6" w:rsidP="007F6D7A">
            <w:pPr>
              <w:jc w:val="center"/>
              <w:rPr>
                <w:color w:val="0070C0"/>
                <w:sz w:val="16"/>
                <w:szCs w:val="14"/>
                <w:lang w:val="en-MY"/>
              </w:rPr>
            </w:pPr>
            <w:hyperlink r:id="rId10" w:history="1">
              <w:r w:rsidRPr="00976643">
                <w:rPr>
                  <w:rStyle w:val="Hyperlink"/>
                  <w:sz w:val="16"/>
                  <w:szCs w:val="14"/>
                  <w:u w:val="none"/>
                  <w:lang w:val="en-MY"/>
                </w:rPr>
                <w:t>https://karyailham.com.my/index.php/</w:t>
              </w:r>
              <w:r w:rsidR="00866ED2" w:rsidRPr="00976643">
                <w:rPr>
                  <w:rStyle w:val="Hyperlink"/>
                  <w:sz w:val="16"/>
                  <w:szCs w:val="14"/>
                  <w:u w:val="none"/>
                  <w:lang w:val="en-MY"/>
                </w:rPr>
                <w:t>javs</w:t>
              </w:r>
              <w:r w:rsidRPr="00976643">
                <w:rPr>
                  <w:rStyle w:val="Hyperlink"/>
                  <w:sz w:val="16"/>
                  <w:szCs w:val="14"/>
                  <w:u w:val="none"/>
                  <w:lang w:val="en-MY"/>
                </w:rPr>
                <w:t>/index</w:t>
              </w:r>
            </w:hyperlink>
          </w:p>
          <w:p w14:paraId="4B700B1C" w14:textId="004867C8" w:rsidR="00D72741" w:rsidRPr="006F56D7" w:rsidRDefault="00D72741" w:rsidP="007F6D7A">
            <w:pPr>
              <w:jc w:val="center"/>
            </w:pPr>
            <w:r w:rsidRPr="00AF0F2F">
              <w:rPr>
                <w:sz w:val="16"/>
                <w:szCs w:val="14"/>
              </w:rPr>
              <w:t xml:space="preserve">ISSN: </w:t>
            </w:r>
            <w:r w:rsidR="00663C5E">
              <w:rPr>
                <w:sz w:val="16"/>
                <w:szCs w:val="14"/>
              </w:rPr>
              <w:t>2</w:t>
            </w:r>
            <w:r w:rsidR="00C20FD5">
              <w:rPr>
                <w:sz w:val="16"/>
                <w:szCs w:val="14"/>
              </w:rPr>
              <w:t>550</w:t>
            </w:r>
            <w:r w:rsidR="00115707">
              <w:rPr>
                <w:sz w:val="16"/>
                <w:szCs w:val="14"/>
              </w:rPr>
              <w:t>-</w:t>
            </w:r>
            <w:r w:rsidR="00C20FD5">
              <w:rPr>
                <w:sz w:val="16"/>
                <w:szCs w:val="14"/>
              </w:rPr>
              <w:t>2212</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66ED2"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66ED2"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66ED2"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866ED2"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1C43C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1404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FCFEF8B" w14:textId="77777777" w:rsidR="001850C9" w:rsidRPr="005F7C4B" w:rsidRDefault="001850C9" w:rsidP="001850C9">
      <w:pPr>
        <w:spacing w:after="0" w:line="240" w:lineRule="auto"/>
        <w:jc w:val="both"/>
        <w:rPr>
          <w:rFonts w:cstheme="minorHAnsi"/>
          <w:b/>
          <w:bCs/>
          <w:sz w:val="24"/>
          <w:szCs w:val="24"/>
        </w:rPr>
      </w:pPr>
      <w:r>
        <w:rPr>
          <w:rFonts w:cstheme="minorHAnsi"/>
          <w:b/>
          <w:bCs/>
          <w:sz w:val="24"/>
          <w:szCs w:val="24"/>
        </w:rPr>
        <w:t>Acknowledgement</w:t>
      </w:r>
    </w:p>
    <w:p w14:paraId="2725799F" w14:textId="77777777" w:rsidR="001850C9" w:rsidRDefault="001850C9" w:rsidP="001850C9">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3B77F3C" w14:textId="77777777" w:rsidR="001850C9" w:rsidRPr="00F7309E" w:rsidRDefault="001850C9" w:rsidP="001850C9">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1198FCAA" w14:textId="77777777" w:rsidR="001850C9" w:rsidRPr="0013640D" w:rsidRDefault="001850C9" w:rsidP="001850C9">
      <w:pPr>
        <w:spacing w:after="0" w:line="240" w:lineRule="auto"/>
        <w:jc w:val="both"/>
        <w:rPr>
          <w:rFonts w:cstheme="minorHAnsi"/>
          <w:bCs/>
          <w:sz w:val="20"/>
          <w:szCs w:val="20"/>
        </w:rPr>
      </w:pPr>
    </w:p>
    <w:p w14:paraId="3521AD65" w14:textId="77777777" w:rsidR="001850C9" w:rsidRDefault="001850C9" w:rsidP="001850C9">
      <w:pPr>
        <w:spacing w:after="0" w:line="240" w:lineRule="auto"/>
        <w:jc w:val="both"/>
        <w:rPr>
          <w:b/>
          <w:sz w:val="24"/>
          <w:szCs w:val="24"/>
        </w:rPr>
      </w:pPr>
    </w:p>
    <w:p w14:paraId="6805D8E6" w14:textId="77777777" w:rsidR="001850C9" w:rsidRDefault="001850C9" w:rsidP="001850C9">
      <w:pPr>
        <w:spacing w:after="0" w:line="240" w:lineRule="auto"/>
        <w:jc w:val="both"/>
        <w:rPr>
          <w:b/>
          <w:sz w:val="24"/>
          <w:szCs w:val="24"/>
        </w:rPr>
      </w:pPr>
    </w:p>
    <w:p w14:paraId="435EEE42" w14:textId="77777777" w:rsidR="001850C9" w:rsidRDefault="001850C9" w:rsidP="001850C9">
      <w:pPr>
        <w:spacing w:after="0" w:line="240" w:lineRule="auto"/>
        <w:jc w:val="both"/>
        <w:rPr>
          <w:b/>
          <w:sz w:val="24"/>
          <w:szCs w:val="24"/>
        </w:rPr>
      </w:pPr>
      <w:r w:rsidRPr="00F7309E">
        <w:rPr>
          <w:b/>
          <w:sz w:val="24"/>
          <w:szCs w:val="24"/>
        </w:rPr>
        <w:lastRenderedPageBreak/>
        <w:t>Conflict of Interest Statement</w:t>
      </w:r>
    </w:p>
    <w:p w14:paraId="2BE739BD" w14:textId="77777777" w:rsidR="001850C9" w:rsidRDefault="001850C9" w:rsidP="001850C9">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609EC061" w14:textId="77777777" w:rsidR="001850C9" w:rsidRDefault="001850C9" w:rsidP="001850C9">
      <w:pPr>
        <w:spacing w:after="0" w:line="240" w:lineRule="auto"/>
        <w:jc w:val="both"/>
        <w:rPr>
          <w:sz w:val="24"/>
          <w:szCs w:val="24"/>
        </w:rPr>
      </w:pPr>
    </w:p>
    <w:p w14:paraId="45473655" w14:textId="77777777" w:rsidR="001850C9" w:rsidRPr="00F7309E" w:rsidRDefault="001850C9" w:rsidP="001850C9">
      <w:pPr>
        <w:spacing w:after="0" w:line="240" w:lineRule="auto"/>
        <w:jc w:val="both"/>
        <w:rPr>
          <w:b/>
          <w:sz w:val="24"/>
          <w:szCs w:val="24"/>
        </w:rPr>
      </w:pPr>
      <w:r w:rsidRPr="00F7309E">
        <w:rPr>
          <w:b/>
          <w:sz w:val="24"/>
          <w:szCs w:val="24"/>
        </w:rPr>
        <w:t>Author Contributions Statement</w:t>
      </w:r>
    </w:p>
    <w:p w14:paraId="57FC46B3" w14:textId="77777777" w:rsidR="001850C9" w:rsidRPr="00F7309E" w:rsidRDefault="001850C9" w:rsidP="001850C9">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431297B" w14:textId="77777777" w:rsidR="001850C9" w:rsidRPr="00F7309E" w:rsidRDefault="001850C9" w:rsidP="001850C9">
      <w:pPr>
        <w:spacing w:after="0" w:line="240" w:lineRule="auto"/>
        <w:jc w:val="both"/>
        <w:rPr>
          <w:sz w:val="24"/>
          <w:szCs w:val="24"/>
        </w:rPr>
      </w:pPr>
    </w:p>
    <w:p w14:paraId="6D110F19" w14:textId="77777777" w:rsidR="001850C9" w:rsidRPr="00F7309E" w:rsidRDefault="001850C9" w:rsidP="001850C9">
      <w:pPr>
        <w:spacing w:after="0" w:line="240" w:lineRule="auto"/>
        <w:jc w:val="both"/>
        <w:rPr>
          <w:b/>
          <w:sz w:val="24"/>
          <w:szCs w:val="24"/>
        </w:rPr>
      </w:pPr>
      <w:r w:rsidRPr="00F7309E">
        <w:rPr>
          <w:b/>
          <w:sz w:val="24"/>
          <w:szCs w:val="24"/>
        </w:rPr>
        <w:t>Data Availability Statement</w:t>
      </w:r>
    </w:p>
    <w:p w14:paraId="427D33DC" w14:textId="77777777" w:rsidR="001850C9" w:rsidRPr="00F7309E" w:rsidRDefault="001850C9" w:rsidP="001850C9">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83B4979" w14:textId="77777777" w:rsidR="001850C9" w:rsidRPr="00F7309E" w:rsidRDefault="001850C9" w:rsidP="001850C9">
      <w:pPr>
        <w:spacing w:after="0" w:line="240" w:lineRule="auto"/>
        <w:jc w:val="both"/>
        <w:rPr>
          <w:bCs/>
          <w:sz w:val="24"/>
          <w:szCs w:val="24"/>
        </w:rPr>
      </w:pPr>
    </w:p>
    <w:p w14:paraId="757E9CE4" w14:textId="77777777" w:rsidR="001850C9" w:rsidRPr="00F7309E" w:rsidRDefault="001850C9" w:rsidP="001850C9">
      <w:pPr>
        <w:spacing w:after="0" w:line="240" w:lineRule="auto"/>
        <w:jc w:val="both"/>
        <w:rPr>
          <w:b/>
          <w:bCs/>
          <w:sz w:val="24"/>
          <w:szCs w:val="24"/>
        </w:rPr>
      </w:pPr>
      <w:r w:rsidRPr="00F7309E">
        <w:rPr>
          <w:b/>
          <w:bCs/>
          <w:sz w:val="24"/>
          <w:szCs w:val="24"/>
        </w:rPr>
        <w:t>Ethics Statement</w:t>
      </w:r>
    </w:p>
    <w:p w14:paraId="1555D349" w14:textId="77777777" w:rsidR="001850C9" w:rsidRPr="00F7309E" w:rsidRDefault="001850C9" w:rsidP="001850C9">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7EF28" w14:textId="77777777" w:rsidR="001C43CB" w:rsidRDefault="001C43CB" w:rsidP="00307DBE">
      <w:pPr>
        <w:spacing w:after="0" w:line="240" w:lineRule="auto"/>
      </w:pPr>
      <w:r>
        <w:separator/>
      </w:r>
    </w:p>
  </w:endnote>
  <w:endnote w:type="continuationSeparator" w:id="0">
    <w:p w14:paraId="64CD5EF5" w14:textId="77777777" w:rsidR="001C43CB" w:rsidRDefault="001C43C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CFA04" w14:textId="77777777" w:rsidR="00866ED2" w:rsidRDefault="00866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B24AD" w14:textId="77777777" w:rsidR="001C43CB" w:rsidRDefault="001C43CB" w:rsidP="00307DBE">
      <w:pPr>
        <w:spacing w:after="0" w:line="240" w:lineRule="auto"/>
      </w:pPr>
      <w:r>
        <w:separator/>
      </w:r>
    </w:p>
  </w:footnote>
  <w:footnote w:type="continuationSeparator" w:id="0">
    <w:p w14:paraId="1121436D" w14:textId="77777777" w:rsidR="001C43CB" w:rsidRDefault="001C43CB"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41FBFB86"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4B770110" w:rsidR="00671F43" w:rsidRPr="00976643" w:rsidRDefault="00671F43" w:rsidP="00671F43">
      <w:pPr>
        <w:pStyle w:val="FootnoteText"/>
        <w:rPr>
          <w:rFonts w:cs="Times New Roman"/>
          <w:lang w:val="en-SG"/>
        </w:rPr>
      </w:pPr>
      <w:r w:rsidRPr="00976643">
        <w:rPr>
          <w:rFonts w:cs="Times New Roman"/>
          <w:highlight w:val="yellow"/>
          <w:lang w:val="en-SG"/>
        </w:rPr>
        <w:t>https://doi.org/10.37934/</w:t>
      </w:r>
      <w:r w:rsidR="00866ED2" w:rsidRPr="00976643">
        <w:rPr>
          <w:rFonts w:cs="Times New Roman"/>
          <w:highlight w:val="yellow"/>
          <w:lang w:val="en-SG"/>
        </w:rPr>
        <w:t>javs</w:t>
      </w:r>
      <w:r w:rsidRPr="00976643">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4612B" w14:textId="77777777" w:rsidR="00866ED2" w:rsidRDefault="00866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0E09E3AB" w:rsidR="009069A1" w:rsidRPr="00380ADE" w:rsidRDefault="00866ED2"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Journal of Advanced Vehicle System</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67009C0" w:rsidR="00FB3274" w:rsidRPr="003F5EA9" w:rsidRDefault="00866ED2"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Journal of Advanced Vehicle System</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37AF"/>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8A6"/>
    <w:rsid w:val="00173DB9"/>
    <w:rsid w:val="00173EB0"/>
    <w:rsid w:val="0017731B"/>
    <w:rsid w:val="00177323"/>
    <w:rsid w:val="001850C9"/>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C43CB"/>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3C29"/>
    <w:rsid w:val="002858E3"/>
    <w:rsid w:val="00286020"/>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2F534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B38"/>
    <w:rsid w:val="00357C66"/>
    <w:rsid w:val="0036253B"/>
    <w:rsid w:val="00363E1E"/>
    <w:rsid w:val="00365031"/>
    <w:rsid w:val="00374DB7"/>
    <w:rsid w:val="00380ADE"/>
    <w:rsid w:val="00380BD5"/>
    <w:rsid w:val="00380EF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70FC8"/>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23"/>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3C5E"/>
    <w:rsid w:val="006657E9"/>
    <w:rsid w:val="00667439"/>
    <w:rsid w:val="00667632"/>
    <w:rsid w:val="006705A4"/>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5F0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64DCE"/>
    <w:rsid w:val="00866ED2"/>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664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2DE2"/>
    <w:rsid w:val="009F3261"/>
    <w:rsid w:val="009F6BA1"/>
    <w:rsid w:val="00A008E7"/>
    <w:rsid w:val="00A017FE"/>
    <w:rsid w:val="00A01B2F"/>
    <w:rsid w:val="00A035C8"/>
    <w:rsid w:val="00A047D5"/>
    <w:rsid w:val="00A04F16"/>
    <w:rsid w:val="00A05DAB"/>
    <w:rsid w:val="00A11803"/>
    <w:rsid w:val="00A1199E"/>
    <w:rsid w:val="00A14012"/>
    <w:rsid w:val="00A14EF0"/>
    <w:rsid w:val="00A1647B"/>
    <w:rsid w:val="00A165A0"/>
    <w:rsid w:val="00A1737A"/>
    <w:rsid w:val="00A20396"/>
    <w:rsid w:val="00A2149B"/>
    <w:rsid w:val="00A27B09"/>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7CAD"/>
    <w:rsid w:val="00C20FD5"/>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568E6"/>
    <w:rsid w:val="00E57975"/>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4549"/>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0B67"/>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javs/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5:47:00Z</dcterms:created>
  <dcterms:modified xsi:type="dcterms:W3CDTF">2025-06-14T05:47:00Z</dcterms:modified>
</cp:coreProperties>
</file>